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3FD45" w14:textId="77777777" w:rsidR="00000000" w:rsidRDefault="0061689F">
      <w:pPr>
        <w:rPr>
          <w:sz w:val="28"/>
          <w:szCs w:val="28"/>
          <w:lang w:val="ro-RO"/>
        </w:rPr>
      </w:pPr>
      <w:r>
        <w:rPr>
          <w:sz w:val="28"/>
          <w:szCs w:val="28"/>
          <w:lang w:val="it-IT"/>
        </w:rPr>
        <w:t xml:space="preserve">UNIVERSITATEA  PETROL </w:t>
      </w:r>
      <w:r>
        <w:rPr>
          <w:sz w:val="28"/>
          <w:szCs w:val="28"/>
          <w:lang w:val="ro-RO"/>
        </w:rPr>
        <w:t>- GAZE  DIN  PLOIEŞTI</w:t>
      </w:r>
    </w:p>
    <w:p w14:paraId="238835DB" w14:textId="77777777" w:rsidR="00000000" w:rsidRDefault="0061689F">
      <w:pPr>
        <w:pStyle w:val="Heading1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DEPARTAMENTUL PENTRU PREGĂTIREA PERSONALULUI DIDACTIC</w:t>
      </w:r>
    </w:p>
    <w:p w14:paraId="3B86DAB7" w14:textId="77777777" w:rsidR="00000000" w:rsidRDefault="0061689F">
      <w:pPr>
        <w:rPr>
          <w:sz w:val="22"/>
          <w:szCs w:val="22"/>
        </w:rPr>
      </w:pPr>
    </w:p>
    <w:p w14:paraId="3F81753F" w14:textId="77777777" w:rsidR="00000000" w:rsidRDefault="0061689F">
      <w:pPr>
        <w:rPr>
          <w:sz w:val="22"/>
          <w:szCs w:val="22"/>
        </w:rPr>
      </w:pPr>
    </w:p>
    <w:p w14:paraId="647BD8C3" w14:textId="77777777" w:rsidR="00000000" w:rsidRDefault="0061689F">
      <w:pPr>
        <w:pStyle w:val="Heading2"/>
        <w:ind w:left="-284" w:firstLine="284"/>
        <w:rPr>
          <w:b/>
          <w:sz w:val="24"/>
          <w:szCs w:val="24"/>
        </w:rPr>
      </w:pPr>
      <w:r>
        <w:rPr>
          <w:b/>
          <w:sz w:val="24"/>
          <w:szCs w:val="24"/>
        </w:rPr>
        <w:t>FIŞĂ DE ÎNSCRIERE</w:t>
      </w:r>
    </w:p>
    <w:p w14:paraId="7E3799BC" w14:textId="77777777" w:rsidR="00000000" w:rsidRDefault="0061689F">
      <w:pPr>
        <w:rPr>
          <w:sz w:val="22"/>
          <w:szCs w:val="22"/>
        </w:rPr>
      </w:pPr>
    </w:p>
    <w:p w14:paraId="3611CCE4" w14:textId="77777777" w:rsidR="00000000" w:rsidRDefault="0061689F">
      <w:pPr>
        <w:pStyle w:val="Heading3"/>
        <w:jc w:val="center"/>
        <w:rPr>
          <w:b/>
          <w:sz w:val="24"/>
          <w:szCs w:val="24"/>
          <w:lang w:val="it-IT"/>
        </w:rPr>
      </w:pPr>
      <w:r>
        <w:rPr>
          <w:b/>
          <w:sz w:val="24"/>
          <w:szCs w:val="24"/>
        </w:rPr>
        <w:t xml:space="preserve">SEMINAR PEDAGOGIC </w:t>
      </w:r>
      <w:r>
        <w:rPr>
          <w:b/>
          <w:sz w:val="24"/>
          <w:szCs w:val="24"/>
          <w:lang w:val="it-IT"/>
        </w:rPr>
        <w:t>NIVEL II,</w:t>
      </w:r>
      <w:r>
        <w:rPr>
          <w:b/>
          <w:sz w:val="24"/>
          <w:szCs w:val="24"/>
          <w:lang w:val="ro-RO"/>
        </w:rPr>
        <w:t xml:space="preserve"> </w:t>
      </w:r>
      <w:r>
        <w:rPr>
          <w:b/>
          <w:sz w:val="24"/>
          <w:szCs w:val="24"/>
          <w:lang w:val="it-IT"/>
        </w:rPr>
        <w:t xml:space="preserve"> MASTER</w:t>
      </w:r>
    </w:p>
    <w:p w14:paraId="63EE0996" w14:textId="77777777" w:rsidR="00000000" w:rsidRDefault="0061689F">
      <w:pPr>
        <w:pStyle w:val="Heading4"/>
        <w:rPr>
          <w:sz w:val="22"/>
          <w:szCs w:val="22"/>
          <w:lang w:val="it-IT"/>
        </w:rPr>
      </w:pPr>
    </w:p>
    <w:p w14:paraId="3DF2B9A0" w14:textId="77777777" w:rsidR="00000000" w:rsidRDefault="0061689F">
      <w:pPr>
        <w:pStyle w:val="Heading4"/>
        <w:rPr>
          <w:sz w:val="22"/>
          <w:szCs w:val="22"/>
          <w:lang w:val="it-IT"/>
        </w:rPr>
      </w:pPr>
      <w:r>
        <w:rPr>
          <w:sz w:val="22"/>
          <w:szCs w:val="22"/>
          <w:lang w:val="it-IT"/>
        </w:rPr>
        <w:t xml:space="preserve">           </w:t>
      </w:r>
    </w:p>
    <w:p w14:paraId="23C80BD0" w14:textId="77777777" w:rsidR="00000000" w:rsidRDefault="0061689F">
      <w:pPr>
        <w:rPr>
          <w:sz w:val="22"/>
          <w:szCs w:val="22"/>
          <w:lang w:val="it-IT"/>
        </w:rPr>
      </w:pPr>
      <w:r>
        <w:rPr>
          <w:b/>
          <w:sz w:val="22"/>
          <w:szCs w:val="22"/>
          <w:lang w:val="it-IT"/>
        </w:rPr>
        <w:t xml:space="preserve">Numele, iniţiala tatălui şi prenume: </w:t>
      </w:r>
      <w:r>
        <w:rPr>
          <w:sz w:val="22"/>
          <w:szCs w:val="22"/>
          <w:lang w:val="it-IT"/>
        </w:rPr>
        <w:t>……………………………………………………………..</w:t>
      </w:r>
    </w:p>
    <w:p w14:paraId="4C79F87D" w14:textId="77777777" w:rsidR="00000000" w:rsidRDefault="0061689F">
      <w:pPr>
        <w:rPr>
          <w:sz w:val="22"/>
          <w:szCs w:val="22"/>
          <w:lang w:val="it-IT"/>
        </w:rPr>
      </w:pPr>
    </w:p>
    <w:p w14:paraId="7E3EA9A6" w14:textId="77777777" w:rsidR="00000000" w:rsidRDefault="0061689F">
      <w:pPr>
        <w:rPr>
          <w:sz w:val="22"/>
          <w:szCs w:val="22"/>
        </w:rPr>
      </w:pPr>
      <w:r>
        <w:rPr>
          <w:b/>
          <w:sz w:val="22"/>
          <w:szCs w:val="22"/>
        </w:rPr>
        <w:t>Data şi locul naşterii: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         Ziua………….…luna ……………..….……anul……...……………</w:t>
      </w:r>
    </w:p>
    <w:p w14:paraId="44FF4821" w14:textId="77777777" w:rsidR="00000000" w:rsidRDefault="0061689F">
      <w:pPr>
        <w:rPr>
          <w:sz w:val="22"/>
          <w:szCs w:val="22"/>
        </w:rPr>
      </w:pPr>
    </w:p>
    <w:p w14:paraId="107EF986" w14:textId="77777777" w:rsidR="00000000" w:rsidRDefault="0061689F">
      <w:pPr>
        <w:rPr>
          <w:sz w:val="22"/>
          <w:szCs w:val="22"/>
        </w:rPr>
      </w:pPr>
      <w:r>
        <w:rPr>
          <w:sz w:val="22"/>
          <w:szCs w:val="22"/>
        </w:rPr>
        <w:t xml:space="preserve">                                              Localitatea………………………… Judeţul ………………………..</w:t>
      </w:r>
    </w:p>
    <w:p w14:paraId="723753DB" w14:textId="77777777" w:rsidR="00000000" w:rsidRDefault="0061689F">
      <w:pPr>
        <w:rPr>
          <w:sz w:val="22"/>
          <w:szCs w:val="22"/>
        </w:rPr>
      </w:pPr>
    </w:p>
    <w:p w14:paraId="4F98F204" w14:textId="77777777" w:rsidR="00000000" w:rsidRDefault="0061689F">
      <w:pPr>
        <w:rPr>
          <w:sz w:val="22"/>
          <w:szCs w:val="22"/>
        </w:rPr>
      </w:pPr>
      <w:r>
        <w:rPr>
          <w:b/>
          <w:sz w:val="22"/>
          <w:szCs w:val="22"/>
        </w:rPr>
        <w:t>Domiciliul:</w:t>
      </w:r>
      <w:r>
        <w:rPr>
          <w:sz w:val="22"/>
          <w:szCs w:val="22"/>
        </w:rPr>
        <w:t xml:space="preserve">                          Localitatea…………………….……..Judeţul………………………..</w:t>
      </w:r>
    </w:p>
    <w:p w14:paraId="39896E3A" w14:textId="77777777" w:rsidR="00000000" w:rsidRDefault="0061689F">
      <w:pPr>
        <w:rPr>
          <w:sz w:val="22"/>
          <w:szCs w:val="22"/>
        </w:rPr>
      </w:pPr>
    </w:p>
    <w:p w14:paraId="68567AB0" w14:textId="77777777" w:rsidR="00000000" w:rsidRDefault="0061689F">
      <w:pPr>
        <w:rPr>
          <w:sz w:val="22"/>
          <w:szCs w:val="22"/>
        </w:rPr>
      </w:pPr>
      <w:r>
        <w:rPr>
          <w:sz w:val="22"/>
          <w:szCs w:val="22"/>
        </w:rPr>
        <w:t xml:space="preserve">                                   </w:t>
      </w:r>
      <w:r>
        <w:rPr>
          <w:sz w:val="22"/>
          <w:szCs w:val="22"/>
        </w:rPr>
        <w:t xml:space="preserve">          Str……………………………………  Nr. ……………..…………..</w:t>
      </w:r>
    </w:p>
    <w:p w14:paraId="58ADA70D" w14:textId="77777777" w:rsidR="00000000" w:rsidRDefault="0061689F">
      <w:pPr>
        <w:rPr>
          <w:sz w:val="22"/>
          <w:szCs w:val="22"/>
        </w:rPr>
      </w:pPr>
    </w:p>
    <w:p w14:paraId="18EE73E5" w14:textId="77777777" w:rsidR="00000000" w:rsidRDefault="0061689F">
      <w:pPr>
        <w:ind w:left="2160"/>
        <w:rPr>
          <w:sz w:val="22"/>
          <w:szCs w:val="22"/>
        </w:rPr>
      </w:pPr>
      <w:r>
        <w:rPr>
          <w:sz w:val="22"/>
          <w:szCs w:val="22"/>
        </w:rPr>
        <w:t xml:space="preserve">      Telefon:  ………………………………………………………………</w:t>
      </w:r>
    </w:p>
    <w:p w14:paraId="0EE0C753" w14:textId="77777777" w:rsidR="00000000" w:rsidRDefault="0061689F">
      <w:pPr>
        <w:ind w:left="2160"/>
        <w:rPr>
          <w:sz w:val="22"/>
          <w:szCs w:val="22"/>
        </w:rPr>
      </w:pPr>
    </w:p>
    <w:p w14:paraId="604B784B" w14:textId="77777777" w:rsidR="00000000" w:rsidRDefault="0061689F">
      <w:pPr>
        <w:ind w:left="2160"/>
        <w:rPr>
          <w:sz w:val="22"/>
          <w:szCs w:val="22"/>
        </w:rPr>
      </w:pPr>
      <w:r>
        <w:rPr>
          <w:sz w:val="22"/>
          <w:szCs w:val="22"/>
        </w:rPr>
        <w:t xml:space="preserve">      E-mail: ………………………………………………………………</w:t>
      </w:r>
    </w:p>
    <w:p w14:paraId="4A52B77A" w14:textId="77777777" w:rsidR="00000000" w:rsidRDefault="0061689F">
      <w:pPr>
        <w:rPr>
          <w:sz w:val="22"/>
          <w:szCs w:val="22"/>
        </w:rPr>
      </w:pPr>
    </w:p>
    <w:p w14:paraId="6255A22E" w14:textId="77777777" w:rsidR="00000000" w:rsidRDefault="0061689F">
      <w:pPr>
        <w:rPr>
          <w:sz w:val="22"/>
          <w:szCs w:val="22"/>
        </w:rPr>
      </w:pPr>
      <w:r>
        <w:rPr>
          <w:b/>
          <w:sz w:val="22"/>
          <w:szCs w:val="22"/>
        </w:rPr>
        <w:t>BI/CI</w:t>
      </w:r>
      <w:r>
        <w:rPr>
          <w:sz w:val="22"/>
          <w:szCs w:val="22"/>
        </w:rPr>
        <w:t>: seria ……. nr ………………. eliberat de Poliţia ………………..…  la data  ..………..…..</w:t>
      </w:r>
    </w:p>
    <w:p w14:paraId="0A3B96E8" w14:textId="77777777" w:rsidR="00000000" w:rsidRDefault="0061689F">
      <w:pPr>
        <w:rPr>
          <w:sz w:val="22"/>
          <w:szCs w:val="22"/>
        </w:rPr>
      </w:pPr>
    </w:p>
    <w:p w14:paraId="2B18EDBE" w14:textId="77777777" w:rsidR="00000000" w:rsidRDefault="0061689F">
      <w:pPr>
        <w:rPr>
          <w:sz w:val="22"/>
          <w:szCs w:val="22"/>
          <w:lang w:val="it-IT"/>
        </w:rPr>
      </w:pPr>
      <w:r>
        <w:rPr>
          <w:b/>
          <w:sz w:val="22"/>
          <w:szCs w:val="22"/>
        </w:rPr>
        <w:t>Prenumele părinţilor</w:t>
      </w:r>
      <w:r>
        <w:rPr>
          <w:sz w:val="22"/>
          <w:szCs w:val="22"/>
        </w:rPr>
        <w:t xml:space="preserve">: tata  …………………….…………  </w:t>
      </w:r>
      <w:r>
        <w:rPr>
          <w:sz w:val="22"/>
          <w:szCs w:val="22"/>
          <w:lang w:val="it-IT"/>
        </w:rPr>
        <w:t>mam</w:t>
      </w:r>
      <w:r>
        <w:rPr>
          <w:sz w:val="22"/>
          <w:szCs w:val="22"/>
          <w:lang w:val="it-IT"/>
        </w:rPr>
        <w:t>a  ……………….……………….</w:t>
      </w:r>
    </w:p>
    <w:p w14:paraId="766552FC" w14:textId="77777777" w:rsidR="00000000" w:rsidRDefault="0061689F">
      <w:pPr>
        <w:rPr>
          <w:sz w:val="22"/>
          <w:szCs w:val="22"/>
          <w:lang w:val="it-IT"/>
        </w:rPr>
      </w:pPr>
      <w:r>
        <w:rPr>
          <w:b/>
          <w:sz w:val="22"/>
          <w:szCs w:val="22"/>
          <w:lang w:val="ro-RO"/>
        </w:rPr>
        <w:t>Facultatea</w:t>
      </w:r>
      <w:r>
        <w:rPr>
          <w:sz w:val="22"/>
          <w:szCs w:val="22"/>
          <w:lang w:val="it-IT"/>
        </w:rPr>
        <w:t>..............................................................................................................................................</w:t>
      </w:r>
    </w:p>
    <w:p w14:paraId="282D79E5" w14:textId="77777777" w:rsidR="00000000" w:rsidRDefault="0061689F">
      <w:pPr>
        <w:rPr>
          <w:sz w:val="22"/>
          <w:szCs w:val="22"/>
          <w:lang w:val="ro-RO"/>
        </w:rPr>
      </w:pPr>
      <w:r>
        <w:rPr>
          <w:b/>
          <w:sz w:val="22"/>
          <w:szCs w:val="22"/>
          <w:lang w:val="ro-RO"/>
        </w:rPr>
        <w:t>Specializarea</w:t>
      </w:r>
      <w:r>
        <w:rPr>
          <w:sz w:val="22"/>
          <w:szCs w:val="22"/>
          <w:lang w:val="it-IT"/>
        </w:rPr>
        <w:t>........................................................................</w:t>
      </w:r>
      <w:r>
        <w:rPr>
          <w:sz w:val="22"/>
          <w:szCs w:val="22"/>
          <w:lang w:val="it-IT"/>
        </w:rPr>
        <w:t>..............</w:t>
      </w:r>
      <w:r>
        <w:rPr>
          <w:sz w:val="22"/>
          <w:szCs w:val="22"/>
          <w:lang w:val="ro-RO"/>
        </w:rPr>
        <w:t>...................................................</w:t>
      </w:r>
    </w:p>
    <w:p w14:paraId="73AA12D7" w14:textId="77777777" w:rsidR="00000000" w:rsidRDefault="0061689F">
      <w:pPr>
        <w:rPr>
          <w:sz w:val="22"/>
          <w:szCs w:val="22"/>
          <w:lang w:val="ro-RO"/>
        </w:rPr>
      </w:pPr>
      <w:r>
        <w:rPr>
          <w:b/>
          <w:bCs/>
          <w:sz w:val="22"/>
          <w:szCs w:val="22"/>
          <w:lang w:val="ro-RO"/>
        </w:rPr>
        <w:t>Buget/Taxă</w:t>
      </w:r>
      <w:r>
        <w:rPr>
          <w:sz w:val="22"/>
          <w:szCs w:val="22"/>
          <w:lang w:val="ro-RO"/>
        </w:rPr>
        <w:t>............................................................................................................................................</w:t>
      </w:r>
    </w:p>
    <w:p w14:paraId="5EA1BB57" w14:textId="77777777" w:rsidR="00000000" w:rsidRDefault="0061689F">
      <w:pPr>
        <w:rPr>
          <w:sz w:val="22"/>
          <w:szCs w:val="22"/>
          <w:lang w:val="it-IT"/>
        </w:rPr>
      </w:pPr>
    </w:p>
    <w:p w14:paraId="7D9CCE8B" w14:textId="77777777" w:rsidR="00000000" w:rsidRDefault="0061689F">
      <w:pPr>
        <w:jc w:val="both"/>
        <w:rPr>
          <w:sz w:val="22"/>
          <w:szCs w:val="22"/>
          <w:lang w:val="it-IT"/>
        </w:rPr>
      </w:pPr>
    </w:p>
    <w:p w14:paraId="03ACB7D1" w14:textId="77777777" w:rsidR="00000000" w:rsidRDefault="0061689F">
      <w:pPr>
        <w:pStyle w:val="Heading3"/>
        <w:jc w:val="both"/>
        <w:rPr>
          <w:sz w:val="22"/>
          <w:szCs w:val="22"/>
          <w:lang w:val="it-IT"/>
        </w:rPr>
      </w:pPr>
      <w:r>
        <w:rPr>
          <w:b/>
          <w:sz w:val="22"/>
          <w:szCs w:val="22"/>
          <w:lang w:val="it-IT"/>
        </w:rPr>
        <w:t>DOCUMENTE ANEXATE LA DOSAR</w:t>
      </w:r>
      <w:r>
        <w:rPr>
          <w:sz w:val="22"/>
          <w:szCs w:val="22"/>
          <w:lang w:val="it-IT"/>
        </w:rPr>
        <w:t xml:space="preserve"> </w:t>
      </w:r>
      <w:r>
        <w:rPr>
          <w:b/>
          <w:sz w:val="22"/>
          <w:szCs w:val="22"/>
          <w:lang w:val="it-IT"/>
        </w:rPr>
        <w:t>(COPII XER</w:t>
      </w:r>
      <w:r>
        <w:rPr>
          <w:b/>
          <w:sz w:val="22"/>
          <w:szCs w:val="22"/>
          <w:lang w:val="it-IT"/>
        </w:rPr>
        <w:t>OX):</w:t>
      </w:r>
      <w:r>
        <w:rPr>
          <w:sz w:val="22"/>
          <w:szCs w:val="22"/>
          <w:lang w:val="it-IT"/>
        </w:rPr>
        <w:t xml:space="preserve"> </w:t>
      </w:r>
    </w:p>
    <w:p w14:paraId="14147038" w14:textId="77777777" w:rsidR="00000000" w:rsidRDefault="0061689F">
      <w:pPr>
        <w:rPr>
          <w:lang w:val="it-IT"/>
        </w:rPr>
      </w:pPr>
    </w:p>
    <w:p w14:paraId="6F21DD06" w14:textId="77777777" w:rsidR="00000000" w:rsidRDefault="0061689F">
      <w:pPr>
        <w:numPr>
          <w:ilvl w:val="0"/>
          <w:numId w:val="1"/>
        </w:numPr>
        <w:tabs>
          <w:tab w:val="left" w:pos="720"/>
        </w:tabs>
        <w:rPr>
          <w:sz w:val="22"/>
          <w:szCs w:val="22"/>
          <w:lang w:val="it-IT"/>
        </w:rPr>
      </w:pPr>
      <w:r>
        <w:rPr>
          <w:sz w:val="22"/>
          <w:szCs w:val="22"/>
          <w:lang w:val="it-IT"/>
        </w:rPr>
        <w:t>Diploma de licenţă sau adeverin</w:t>
      </w:r>
      <w:r>
        <w:rPr>
          <w:sz w:val="22"/>
          <w:szCs w:val="22"/>
          <w:lang w:val="ro-RO"/>
        </w:rPr>
        <w:t>ţă de absolvire</w:t>
      </w:r>
      <w:r>
        <w:rPr>
          <w:sz w:val="22"/>
          <w:szCs w:val="22"/>
          <w:lang w:val="it-IT"/>
        </w:rPr>
        <w:t xml:space="preserve">, copie simplă </w:t>
      </w:r>
    </w:p>
    <w:p w14:paraId="0129105E" w14:textId="77777777" w:rsidR="00000000" w:rsidRDefault="0061689F">
      <w:pPr>
        <w:numPr>
          <w:ilvl w:val="0"/>
          <w:numId w:val="1"/>
        </w:numPr>
        <w:tabs>
          <w:tab w:val="left" w:pos="720"/>
        </w:tabs>
        <w:rPr>
          <w:sz w:val="22"/>
          <w:szCs w:val="22"/>
          <w:lang w:val="it-IT"/>
        </w:rPr>
      </w:pPr>
      <w:r>
        <w:rPr>
          <w:sz w:val="22"/>
          <w:szCs w:val="22"/>
          <w:lang w:val="it-IT"/>
        </w:rPr>
        <w:t xml:space="preserve">Suplimentul la diploma de licenţă, copie simplă </w:t>
      </w:r>
    </w:p>
    <w:p w14:paraId="1F6589E4" w14:textId="77777777" w:rsidR="00000000" w:rsidRDefault="0061689F">
      <w:pPr>
        <w:numPr>
          <w:ilvl w:val="0"/>
          <w:numId w:val="1"/>
        </w:numPr>
        <w:tabs>
          <w:tab w:val="left" w:pos="720"/>
        </w:tabs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>Certificat absolvire nivel I sau adeverinţă,</w:t>
      </w:r>
      <w:r>
        <w:rPr>
          <w:sz w:val="22"/>
          <w:szCs w:val="22"/>
          <w:lang w:val="it-IT"/>
        </w:rPr>
        <w:t xml:space="preserve"> copie simplă</w:t>
      </w:r>
      <w:r>
        <w:rPr>
          <w:sz w:val="22"/>
          <w:szCs w:val="22"/>
          <w:lang w:val="it-IT"/>
        </w:rPr>
        <w:tab/>
      </w:r>
    </w:p>
    <w:p w14:paraId="1567BBF6" w14:textId="77777777" w:rsidR="00000000" w:rsidRDefault="0061689F">
      <w:pPr>
        <w:numPr>
          <w:ilvl w:val="0"/>
          <w:numId w:val="1"/>
        </w:numPr>
        <w:tabs>
          <w:tab w:val="left" w:pos="720"/>
        </w:tabs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 xml:space="preserve">Carte/buletin de identitate, </w:t>
      </w:r>
      <w:r>
        <w:rPr>
          <w:sz w:val="22"/>
          <w:szCs w:val="22"/>
          <w:lang w:val="it-IT"/>
        </w:rPr>
        <w:t>copie simplă</w:t>
      </w:r>
      <w:r>
        <w:rPr>
          <w:sz w:val="22"/>
          <w:szCs w:val="22"/>
          <w:lang w:val="ro-RO"/>
        </w:rPr>
        <w:tab/>
      </w:r>
      <w:r>
        <w:rPr>
          <w:sz w:val="22"/>
          <w:szCs w:val="22"/>
          <w:lang w:val="ro-RO"/>
        </w:rPr>
        <w:tab/>
      </w:r>
      <w:r>
        <w:rPr>
          <w:sz w:val="22"/>
          <w:szCs w:val="22"/>
          <w:lang w:val="ro-RO"/>
        </w:rPr>
        <w:tab/>
      </w:r>
    </w:p>
    <w:p w14:paraId="47A279F6" w14:textId="77777777" w:rsidR="00000000" w:rsidRDefault="0061689F">
      <w:pPr>
        <w:numPr>
          <w:ilvl w:val="0"/>
          <w:numId w:val="1"/>
        </w:numPr>
        <w:tabs>
          <w:tab w:val="left" w:pos="720"/>
        </w:tabs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 xml:space="preserve">Certificat naştere, </w:t>
      </w:r>
      <w:r>
        <w:rPr>
          <w:sz w:val="22"/>
          <w:szCs w:val="22"/>
          <w:lang w:val="it-IT"/>
        </w:rPr>
        <w:t>copie simplă</w:t>
      </w:r>
      <w:r>
        <w:rPr>
          <w:sz w:val="22"/>
          <w:szCs w:val="22"/>
          <w:lang w:val="ro-RO"/>
        </w:rPr>
        <w:tab/>
      </w:r>
      <w:r>
        <w:rPr>
          <w:sz w:val="22"/>
          <w:szCs w:val="22"/>
          <w:lang w:val="ro-RO"/>
        </w:rPr>
        <w:tab/>
      </w:r>
      <w:r>
        <w:rPr>
          <w:sz w:val="22"/>
          <w:szCs w:val="22"/>
          <w:lang w:val="ro-RO"/>
        </w:rPr>
        <w:tab/>
      </w:r>
      <w:r>
        <w:rPr>
          <w:sz w:val="22"/>
          <w:szCs w:val="22"/>
          <w:lang w:val="ro-RO"/>
        </w:rPr>
        <w:tab/>
      </w:r>
    </w:p>
    <w:p w14:paraId="3F2DAD4B" w14:textId="77777777" w:rsidR="00000000" w:rsidRDefault="0061689F">
      <w:pPr>
        <w:numPr>
          <w:ilvl w:val="0"/>
          <w:numId w:val="1"/>
        </w:numPr>
        <w:tabs>
          <w:tab w:val="left" w:pos="720"/>
        </w:tabs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 xml:space="preserve">Certificat căsătorie (dacă este cazul), </w:t>
      </w:r>
      <w:r>
        <w:rPr>
          <w:sz w:val="22"/>
          <w:szCs w:val="22"/>
          <w:lang w:val="it-IT"/>
        </w:rPr>
        <w:t>copie simplă</w:t>
      </w:r>
      <w:r>
        <w:rPr>
          <w:sz w:val="22"/>
          <w:szCs w:val="22"/>
          <w:lang w:val="ro-RO"/>
        </w:rPr>
        <w:tab/>
      </w:r>
      <w:r>
        <w:rPr>
          <w:sz w:val="22"/>
          <w:szCs w:val="22"/>
          <w:lang w:val="ro-RO"/>
        </w:rPr>
        <w:tab/>
      </w:r>
      <w:r>
        <w:rPr>
          <w:sz w:val="22"/>
          <w:szCs w:val="22"/>
          <w:lang w:val="ro-RO"/>
        </w:rPr>
        <w:tab/>
      </w:r>
      <w:r>
        <w:rPr>
          <w:sz w:val="22"/>
          <w:szCs w:val="22"/>
          <w:lang w:val="ro-RO"/>
        </w:rPr>
        <w:tab/>
      </w:r>
    </w:p>
    <w:p w14:paraId="565DED03" w14:textId="77777777" w:rsidR="00000000" w:rsidRDefault="0061689F">
      <w:pPr>
        <w:numPr>
          <w:ilvl w:val="0"/>
          <w:numId w:val="1"/>
        </w:numPr>
        <w:tabs>
          <w:tab w:val="left" w:pos="720"/>
        </w:tabs>
        <w:rPr>
          <w:sz w:val="22"/>
          <w:szCs w:val="22"/>
          <w:lang w:val="ro-RO"/>
        </w:rPr>
      </w:pPr>
      <w:r>
        <w:rPr>
          <w:sz w:val="22"/>
          <w:szCs w:val="22"/>
          <w:lang w:val="ro-RO"/>
        </w:rPr>
        <w:t xml:space="preserve">Adeverinţă medicală </w:t>
      </w:r>
    </w:p>
    <w:p w14:paraId="6C5A72F7" w14:textId="77777777" w:rsidR="00000000" w:rsidRDefault="0061689F">
      <w:pPr>
        <w:rPr>
          <w:sz w:val="24"/>
          <w:lang w:val="ro-RO"/>
        </w:rPr>
      </w:pPr>
    </w:p>
    <w:p w14:paraId="64F956A1" w14:textId="77777777" w:rsidR="00000000" w:rsidRDefault="0061689F">
      <w:pPr>
        <w:pStyle w:val="Heading5"/>
      </w:pPr>
    </w:p>
    <w:p w14:paraId="4C7D43B7" w14:textId="77777777" w:rsidR="00000000" w:rsidRDefault="0061689F">
      <w:pPr>
        <w:pStyle w:val="Heading5"/>
      </w:pPr>
      <w:r>
        <w:t>Data …………………………</w:t>
      </w:r>
    </w:p>
    <w:p w14:paraId="7C9BAC87" w14:textId="77777777" w:rsidR="00000000" w:rsidRDefault="0061689F"/>
    <w:p w14:paraId="7B36AA34" w14:textId="77777777" w:rsidR="00000000" w:rsidRDefault="0061689F">
      <w:pPr>
        <w:jc w:val="right"/>
        <w:rPr>
          <w:sz w:val="28"/>
          <w:lang w:val="ro-RO"/>
        </w:rPr>
      </w:pPr>
      <w:r>
        <w:rPr>
          <w:sz w:val="28"/>
        </w:rPr>
        <w:t>Semnătura …………………..</w:t>
      </w:r>
    </w:p>
    <w:p w14:paraId="7B2C9422" w14:textId="77777777" w:rsidR="00000000" w:rsidRDefault="0061689F">
      <w:pPr>
        <w:rPr>
          <w:sz w:val="28"/>
          <w:lang w:val="ro-RO"/>
        </w:rPr>
      </w:pPr>
    </w:p>
    <w:p w14:paraId="783BD74E" w14:textId="77777777" w:rsidR="00000000" w:rsidRDefault="0061689F">
      <w:pPr>
        <w:rPr>
          <w:sz w:val="28"/>
          <w:lang w:val="ro-RO"/>
        </w:rPr>
      </w:pPr>
    </w:p>
    <w:p w14:paraId="2ABFCE63" w14:textId="77777777" w:rsidR="00000000" w:rsidRDefault="0061689F">
      <w:pPr>
        <w:rPr>
          <w:sz w:val="28"/>
          <w:lang w:val="ro-RO"/>
        </w:rPr>
      </w:pPr>
    </w:p>
    <w:p w14:paraId="1B5D79F8" w14:textId="77777777" w:rsidR="00000000" w:rsidRDefault="0061689F">
      <w:pPr>
        <w:rPr>
          <w:sz w:val="28"/>
          <w:lang w:val="ro-RO"/>
        </w:rPr>
      </w:pPr>
    </w:p>
    <w:p w14:paraId="6C1CD5F0" w14:textId="77777777" w:rsidR="0061689F" w:rsidRDefault="0061689F">
      <w:pPr>
        <w:rPr>
          <w:sz w:val="28"/>
          <w:lang w:val="ro-RO"/>
        </w:rPr>
      </w:pPr>
    </w:p>
    <w:sectPr w:rsidR="0061689F">
      <w:footerReference w:type="default" r:id="rId7"/>
      <w:pgSz w:w="12240" w:h="15840"/>
      <w:pgMar w:top="1440" w:right="1467" w:bottom="567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704676" w14:textId="77777777" w:rsidR="0061689F" w:rsidRDefault="0061689F">
      <w:r>
        <w:separator/>
      </w:r>
    </w:p>
  </w:endnote>
  <w:endnote w:type="continuationSeparator" w:id="0">
    <w:p w14:paraId="5466F962" w14:textId="77777777" w:rsidR="0061689F" w:rsidRDefault="006168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14BA7" w14:textId="77777777" w:rsidR="00000000" w:rsidRDefault="0061689F">
    <w:pPr>
      <w:pStyle w:val="Footer"/>
      <w:rPr>
        <w:i/>
        <w:lang w:val="ro-RO"/>
      </w:rPr>
    </w:pPr>
    <w:r>
      <w:rPr>
        <w:i/>
        <w:lang w:val="ro-RO"/>
      </w:rPr>
      <w:t xml:space="preserve">F 557.21/Ed.1                                                                                                                      </w:t>
    </w:r>
    <w:r>
      <w:rPr>
        <w:i/>
        <w:lang w:val="ro-RO"/>
      </w:rPr>
      <w:t xml:space="preserve">      Document de uz inter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AD62F2" w14:textId="77777777" w:rsidR="0061689F" w:rsidRDefault="0061689F">
      <w:r>
        <w:separator/>
      </w:r>
    </w:p>
  </w:footnote>
  <w:footnote w:type="continuationSeparator" w:id="0">
    <w:p w14:paraId="2AF62B56" w14:textId="77777777" w:rsidR="0061689F" w:rsidRDefault="006168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B30EC2"/>
    <w:multiLevelType w:val="multilevel"/>
    <w:tmpl w:val="55B30E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3NDI0MzA1NjCxNDVQ0lEKTi0uzszPAykwrAUAD46neCwAAAA="/>
  </w:docVars>
  <w:rsids>
    <w:rsidRoot w:val="004041E6"/>
    <w:rsid w:val="00011683"/>
    <w:rsid w:val="000155CA"/>
    <w:rsid w:val="0004774C"/>
    <w:rsid w:val="00050D2F"/>
    <w:rsid w:val="0007573F"/>
    <w:rsid w:val="00095F05"/>
    <w:rsid w:val="000A007C"/>
    <w:rsid w:val="000A3107"/>
    <w:rsid w:val="000B59AE"/>
    <w:rsid w:val="001068E7"/>
    <w:rsid w:val="00107235"/>
    <w:rsid w:val="00130546"/>
    <w:rsid w:val="00136D12"/>
    <w:rsid w:val="001663FD"/>
    <w:rsid w:val="00176B49"/>
    <w:rsid w:val="00193E5F"/>
    <w:rsid w:val="001C5B11"/>
    <w:rsid w:val="001D3A51"/>
    <w:rsid w:val="001D4079"/>
    <w:rsid w:val="001F0E09"/>
    <w:rsid w:val="00241522"/>
    <w:rsid w:val="00250D99"/>
    <w:rsid w:val="00291113"/>
    <w:rsid w:val="002922F3"/>
    <w:rsid w:val="0029344C"/>
    <w:rsid w:val="002A3C48"/>
    <w:rsid w:val="002A5103"/>
    <w:rsid w:val="002C2D12"/>
    <w:rsid w:val="002C7537"/>
    <w:rsid w:val="002D6A6D"/>
    <w:rsid w:val="002E38D6"/>
    <w:rsid w:val="002E66A9"/>
    <w:rsid w:val="00300682"/>
    <w:rsid w:val="00300F51"/>
    <w:rsid w:val="0030175A"/>
    <w:rsid w:val="00301BE8"/>
    <w:rsid w:val="00320183"/>
    <w:rsid w:val="00326251"/>
    <w:rsid w:val="00335F41"/>
    <w:rsid w:val="00336E4A"/>
    <w:rsid w:val="00356A03"/>
    <w:rsid w:val="0036260D"/>
    <w:rsid w:val="00362F86"/>
    <w:rsid w:val="00374735"/>
    <w:rsid w:val="0037480E"/>
    <w:rsid w:val="003A2CB6"/>
    <w:rsid w:val="003A3B61"/>
    <w:rsid w:val="003A5FE7"/>
    <w:rsid w:val="003B02EF"/>
    <w:rsid w:val="003D57F0"/>
    <w:rsid w:val="003F1F3C"/>
    <w:rsid w:val="004041E6"/>
    <w:rsid w:val="00436B4D"/>
    <w:rsid w:val="004408C5"/>
    <w:rsid w:val="004619A6"/>
    <w:rsid w:val="00463578"/>
    <w:rsid w:val="00471332"/>
    <w:rsid w:val="004952A6"/>
    <w:rsid w:val="004A6449"/>
    <w:rsid w:val="004B7EC4"/>
    <w:rsid w:val="004D376F"/>
    <w:rsid w:val="004D7F57"/>
    <w:rsid w:val="004E2D46"/>
    <w:rsid w:val="004E4F4B"/>
    <w:rsid w:val="004E5993"/>
    <w:rsid w:val="00551CE4"/>
    <w:rsid w:val="005526C5"/>
    <w:rsid w:val="0056501A"/>
    <w:rsid w:val="00573872"/>
    <w:rsid w:val="005A354D"/>
    <w:rsid w:val="005A4C7C"/>
    <w:rsid w:val="005D6627"/>
    <w:rsid w:val="005F53B9"/>
    <w:rsid w:val="00602C27"/>
    <w:rsid w:val="00616026"/>
    <w:rsid w:val="0061689F"/>
    <w:rsid w:val="00630040"/>
    <w:rsid w:val="006316DE"/>
    <w:rsid w:val="006711F0"/>
    <w:rsid w:val="006964FE"/>
    <w:rsid w:val="006A4D30"/>
    <w:rsid w:val="006B0131"/>
    <w:rsid w:val="006B1BE0"/>
    <w:rsid w:val="006C69BF"/>
    <w:rsid w:val="006F0242"/>
    <w:rsid w:val="006F4D87"/>
    <w:rsid w:val="00731229"/>
    <w:rsid w:val="00743A85"/>
    <w:rsid w:val="00760E44"/>
    <w:rsid w:val="00766B79"/>
    <w:rsid w:val="007C656C"/>
    <w:rsid w:val="0082707E"/>
    <w:rsid w:val="00861FF4"/>
    <w:rsid w:val="00893AD3"/>
    <w:rsid w:val="00894F23"/>
    <w:rsid w:val="008A037E"/>
    <w:rsid w:val="008B7197"/>
    <w:rsid w:val="008D3E03"/>
    <w:rsid w:val="008F4344"/>
    <w:rsid w:val="00911C11"/>
    <w:rsid w:val="00925554"/>
    <w:rsid w:val="009410A1"/>
    <w:rsid w:val="0094399F"/>
    <w:rsid w:val="00946F02"/>
    <w:rsid w:val="00955FFA"/>
    <w:rsid w:val="009656F9"/>
    <w:rsid w:val="00974A47"/>
    <w:rsid w:val="009C2589"/>
    <w:rsid w:val="009C65F5"/>
    <w:rsid w:val="009D67B1"/>
    <w:rsid w:val="009E1B3A"/>
    <w:rsid w:val="009F5EDA"/>
    <w:rsid w:val="00A3336D"/>
    <w:rsid w:val="00A478A7"/>
    <w:rsid w:val="00A54E5E"/>
    <w:rsid w:val="00A559F1"/>
    <w:rsid w:val="00A55A82"/>
    <w:rsid w:val="00A641BA"/>
    <w:rsid w:val="00A71C26"/>
    <w:rsid w:val="00A83110"/>
    <w:rsid w:val="00A8663A"/>
    <w:rsid w:val="00A86FC5"/>
    <w:rsid w:val="00A94F35"/>
    <w:rsid w:val="00AA1CD8"/>
    <w:rsid w:val="00AA6525"/>
    <w:rsid w:val="00AC5BC5"/>
    <w:rsid w:val="00AD2A62"/>
    <w:rsid w:val="00AF0C0B"/>
    <w:rsid w:val="00B07282"/>
    <w:rsid w:val="00B331CF"/>
    <w:rsid w:val="00B36038"/>
    <w:rsid w:val="00B40C1D"/>
    <w:rsid w:val="00B40E54"/>
    <w:rsid w:val="00B85E6A"/>
    <w:rsid w:val="00B87DED"/>
    <w:rsid w:val="00BB5013"/>
    <w:rsid w:val="00BB65BD"/>
    <w:rsid w:val="00C076E3"/>
    <w:rsid w:val="00C11531"/>
    <w:rsid w:val="00C13817"/>
    <w:rsid w:val="00C56032"/>
    <w:rsid w:val="00C70146"/>
    <w:rsid w:val="00C841DE"/>
    <w:rsid w:val="00CE1A38"/>
    <w:rsid w:val="00D32E58"/>
    <w:rsid w:val="00D33630"/>
    <w:rsid w:val="00D4025D"/>
    <w:rsid w:val="00D71222"/>
    <w:rsid w:val="00D74A2B"/>
    <w:rsid w:val="00DC2658"/>
    <w:rsid w:val="00DC3550"/>
    <w:rsid w:val="00DD1D7F"/>
    <w:rsid w:val="00DD5754"/>
    <w:rsid w:val="00DE10B8"/>
    <w:rsid w:val="00E3739D"/>
    <w:rsid w:val="00E73188"/>
    <w:rsid w:val="00E9639D"/>
    <w:rsid w:val="00EA33DF"/>
    <w:rsid w:val="00EA428A"/>
    <w:rsid w:val="00EB1F73"/>
    <w:rsid w:val="00EB65AF"/>
    <w:rsid w:val="00EC2FAF"/>
    <w:rsid w:val="00EE6FAF"/>
    <w:rsid w:val="00F215B6"/>
    <w:rsid w:val="00F302AB"/>
    <w:rsid w:val="00F37007"/>
    <w:rsid w:val="00F43DEB"/>
    <w:rsid w:val="00F5489A"/>
    <w:rsid w:val="00FC4A83"/>
    <w:rsid w:val="00FE141D"/>
    <w:rsid w:val="00FE48BF"/>
    <w:rsid w:val="00FF241B"/>
    <w:rsid w:val="4ECB6C80"/>
    <w:rsid w:val="5E953D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2EC665"/>
  <w15:chartTrackingRefBased/>
  <w15:docId w15:val="{05C91639-FC31-43FD-ADB9-894D4B0F13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Balloon Text" w:semiHidden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lang w:val="ro-RO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sz w:val="2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Header">
    <w:name w:val="header"/>
    <w:basedOn w:val="Normal"/>
    <w:link w:val="HeaderChar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utf-8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7</Words>
  <Characters>1414</Characters>
  <Application>Microsoft Office Word</Application>
  <DocSecurity>0</DocSecurity>
  <Lines>11</Lines>
  <Paragraphs>3</Paragraphs>
  <ScaleCrop>false</ScaleCrop>
  <Company>U.P.G.</Company>
  <LinksUpToDate>false</LinksUpToDate>
  <CharactersWithSpaces>1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han Frome</dc:title>
  <dc:subject/>
  <dc:creator>EW/LN/CB</dc:creator>
  <cp:keywords>Ethan</cp:keywords>
  <dc:description/>
  <cp:lastModifiedBy>Tudorica Bogdan George</cp:lastModifiedBy>
  <cp:revision>2</cp:revision>
  <cp:lastPrinted>2020-02-18T09:00:00Z</cp:lastPrinted>
  <dcterms:created xsi:type="dcterms:W3CDTF">2023-10-03T07:36:00Z</dcterms:created>
  <dcterms:modified xsi:type="dcterms:W3CDTF">2023-10-03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215</vt:lpwstr>
  </property>
  <property fmtid="{D5CDD505-2E9C-101B-9397-08002B2CF9AE}" pid="3" name="ICV">
    <vt:lpwstr>6035868788DA4B8390AFEA74761FDB2D_13</vt:lpwstr>
  </property>
</Properties>
</file>